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712086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20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Marcel Władziński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Dariusz Władziński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Cały Dzień!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